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7F2A49">
        <w:rPr>
          <w:rFonts w:ascii="Arial" w:hAnsi="Arial" w:cs="Arial"/>
          <w:b/>
        </w:rPr>
        <w:t>Maine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7F2A49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Maine</w:t>
      </w:r>
      <w:r w:rsidR="00147124">
        <w:rPr>
          <w:rFonts w:ascii="Arial" w:hAnsi="Arial" w:cs="Arial"/>
        </w:rPr>
        <w:t xml:space="preserve"> flood risk has been increasing mainly due to environmental changes such as more intense storms</w:t>
      </w:r>
      <w:r>
        <w:rPr>
          <w:rFonts w:ascii="Arial" w:hAnsi="Arial" w:cs="Arial"/>
        </w:rPr>
        <w:t xml:space="preserve"> and frequent king tides</w:t>
      </w:r>
      <w:r w:rsidR="00147124"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 w:rsidR="00D56F7E">
        <w:rPr>
          <w:rFonts w:ascii="Arial" w:hAnsi="Arial" w:cs="Arial"/>
        </w:rPr>
        <w:t xml:space="preserve">over </w:t>
      </w:r>
      <w:r>
        <w:rPr>
          <w:rFonts w:ascii="Arial" w:hAnsi="Arial" w:cs="Arial"/>
        </w:rPr>
        <w:t>26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8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7F2A49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Portland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Lewiston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Biddeford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Auburn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7F2A49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Nearly</w:t>
            </w:r>
            <w:r w:rsidR="001223DE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060"/>
              </w:rPr>
              <w:t>24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Maine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D04C0F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8</w:t>
            </w:r>
            <w:r w:rsidR="00147124">
              <w:rPr>
                <w:rFonts w:ascii="Arial" w:hAnsi="Arial" w:cs="Arial"/>
                <w:b/>
                <w:color w:val="002060"/>
              </w:rPr>
              <w:t>.</w:t>
            </w:r>
            <w:r w:rsidR="007F2A49">
              <w:rPr>
                <w:rFonts w:ascii="Arial" w:hAnsi="Arial" w:cs="Arial"/>
                <w:b/>
                <w:color w:val="002060"/>
              </w:rPr>
              <w:t>4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147124">
              <w:rPr>
                <w:rFonts w:ascii="Arial" w:hAnsi="Arial" w:cs="Arial"/>
                <w:b/>
                <w:color w:val="002060"/>
              </w:rPr>
              <w:t>M</w:t>
            </w:r>
            <w:r w:rsidR="007F2A49">
              <w:rPr>
                <w:rFonts w:ascii="Arial" w:hAnsi="Arial" w:cs="Arial"/>
                <w:b/>
                <w:color w:val="002060"/>
              </w:rPr>
              <w:t xml:space="preserve">aine 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147124"/>
    <w:rsid w:val="002C286A"/>
    <w:rsid w:val="002E10DF"/>
    <w:rsid w:val="0031380A"/>
    <w:rsid w:val="003319FC"/>
    <w:rsid w:val="0052417B"/>
    <w:rsid w:val="005678A2"/>
    <w:rsid w:val="007B619E"/>
    <w:rsid w:val="007F2A49"/>
    <w:rsid w:val="00825F54"/>
    <w:rsid w:val="008B63B2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D9505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D5399"/>
    <w:rsid w:val="001A413B"/>
    <w:rsid w:val="001A53C3"/>
    <w:rsid w:val="0028043F"/>
    <w:rsid w:val="002A7D22"/>
    <w:rsid w:val="006E1A17"/>
    <w:rsid w:val="00A702C4"/>
    <w:rsid w:val="00B9018C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0-22T20:57:00Z</dcterms:created>
  <dcterms:modified xsi:type="dcterms:W3CDTF">2020-10-22T20:57:00Z</dcterms:modified>
</cp:coreProperties>
</file>